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2305A" w14:textId="1C390D2B" w:rsidR="00F23E25" w:rsidRDefault="003663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\ shift+1 clear  // to clea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een</w:t>
      </w:r>
    </w:p>
    <w:p w14:paraId="76F55819" w14:textId="5D79E4FA" w:rsidR="007A5FA9" w:rsidRPr="0068396D" w:rsidRDefault="007847A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396D">
        <w:rPr>
          <w:rFonts w:ascii="Times New Roman" w:hAnsi="Times New Roman" w:cs="Times New Roman"/>
          <w:sz w:val="24"/>
          <w:szCs w:val="24"/>
        </w:rPr>
        <w:t>psql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-U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postgres</w:t>
      </w:r>
      <w:proofErr w:type="spellEnd"/>
      <w:r w:rsidR="00A94182" w:rsidRPr="0068396D">
        <w:rPr>
          <w:rFonts w:ascii="Times New Roman" w:hAnsi="Times New Roman" w:cs="Times New Roman"/>
          <w:sz w:val="24"/>
          <w:szCs w:val="24"/>
        </w:rPr>
        <w:t xml:space="preserve">    </w:t>
      </w:r>
      <w:r w:rsidR="007A5FA9" w:rsidRPr="0068396D">
        <w:rPr>
          <w:rFonts w:ascii="Times New Roman" w:hAnsi="Times New Roman" w:cs="Times New Roman"/>
          <w:sz w:val="24"/>
          <w:szCs w:val="24"/>
        </w:rPr>
        <w:t xml:space="preserve">//connect </w:t>
      </w:r>
      <w:r w:rsidR="00A352A9" w:rsidRPr="0068396D">
        <w:rPr>
          <w:rFonts w:ascii="Times New Roman" w:hAnsi="Times New Roman" w:cs="Times New Roman"/>
          <w:sz w:val="24"/>
          <w:szCs w:val="24"/>
        </w:rPr>
        <w:t>from</w:t>
      </w:r>
      <w:r w:rsidR="007A5FA9" w:rsidRPr="0068396D">
        <w:rPr>
          <w:rFonts w:ascii="Times New Roman" w:hAnsi="Times New Roman" w:cs="Times New Roman"/>
          <w:sz w:val="24"/>
          <w:szCs w:val="24"/>
        </w:rPr>
        <w:t xml:space="preserve"> git bash </w:t>
      </w:r>
    </w:p>
    <w:p w14:paraId="0E2E36B4" w14:textId="1DF55835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</w:p>
    <w:p w14:paraId="07D2AC27" w14:textId="6075262B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\list</w:t>
      </w:r>
      <w:r w:rsidR="00A94182" w:rsidRPr="0068396D">
        <w:rPr>
          <w:rFonts w:ascii="Times New Roman" w:hAnsi="Times New Roman" w:cs="Times New Roman"/>
          <w:sz w:val="24"/>
          <w:szCs w:val="24"/>
        </w:rPr>
        <w:t xml:space="preserve">       </w:t>
      </w:r>
      <w:r w:rsidRPr="0068396D">
        <w:rPr>
          <w:rFonts w:ascii="Times New Roman" w:hAnsi="Times New Roman" w:cs="Times New Roman"/>
          <w:sz w:val="24"/>
          <w:szCs w:val="24"/>
        </w:rPr>
        <w:t>//to see the info inside database</w:t>
      </w:r>
    </w:p>
    <w:p w14:paraId="5F8AACAC" w14:textId="7E12A2E2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\c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databasename</w:t>
      </w:r>
      <w:proofErr w:type="spellEnd"/>
      <w:r w:rsidR="0031151F" w:rsidRPr="0068396D">
        <w:rPr>
          <w:rFonts w:ascii="Times New Roman" w:hAnsi="Times New Roman" w:cs="Times New Roman"/>
          <w:sz w:val="24"/>
          <w:szCs w:val="24"/>
        </w:rPr>
        <w:t xml:space="preserve">    </w:t>
      </w:r>
      <w:r w:rsidRPr="0068396D">
        <w:rPr>
          <w:rFonts w:ascii="Times New Roman" w:hAnsi="Times New Roman" w:cs="Times New Roman"/>
          <w:sz w:val="24"/>
          <w:szCs w:val="24"/>
        </w:rPr>
        <w:t>//to connect inside any database or table</w:t>
      </w:r>
    </w:p>
    <w:p w14:paraId="28A9BE1C" w14:textId="12EF0C8B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</w:p>
    <w:p w14:paraId="43262523" w14:textId="6D64829C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\du </w:t>
      </w:r>
      <w:r w:rsidR="0031151F" w:rsidRPr="0068396D">
        <w:rPr>
          <w:rFonts w:ascii="Times New Roman" w:hAnsi="Times New Roman" w:cs="Times New Roman"/>
          <w:sz w:val="24"/>
          <w:szCs w:val="24"/>
        </w:rPr>
        <w:t xml:space="preserve">  </w:t>
      </w:r>
      <w:r w:rsidRPr="0068396D">
        <w:rPr>
          <w:rFonts w:ascii="Times New Roman" w:hAnsi="Times New Roman" w:cs="Times New Roman"/>
          <w:sz w:val="24"/>
          <w:szCs w:val="24"/>
        </w:rPr>
        <w:t xml:space="preserve">//will provide list of roles and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permition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0670C4" w14:textId="77777777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191569B" w14:textId="19A82576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\dt</w:t>
      </w:r>
      <w:r w:rsidR="0031151F" w:rsidRPr="0068396D">
        <w:rPr>
          <w:rFonts w:ascii="Times New Roman" w:hAnsi="Times New Roman" w:cs="Times New Roman"/>
          <w:sz w:val="24"/>
          <w:szCs w:val="24"/>
        </w:rPr>
        <w:t xml:space="preserve">   </w:t>
      </w:r>
      <w:r w:rsidRPr="0068396D">
        <w:rPr>
          <w:rFonts w:ascii="Times New Roman" w:hAnsi="Times New Roman" w:cs="Times New Roman"/>
          <w:sz w:val="24"/>
          <w:szCs w:val="24"/>
        </w:rPr>
        <w:t xml:space="preserve">//will show list of </w:t>
      </w:r>
      <w:proofErr w:type="gramStart"/>
      <w:r w:rsidRPr="0068396D">
        <w:rPr>
          <w:rFonts w:ascii="Times New Roman" w:hAnsi="Times New Roman" w:cs="Times New Roman"/>
          <w:sz w:val="24"/>
          <w:szCs w:val="24"/>
        </w:rPr>
        <w:t>table</w:t>
      </w:r>
      <w:proofErr w:type="gramEnd"/>
    </w:p>
    <w:p w14:paraId="5E3E8AAD" w14:textId="3D970DA5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What is schema: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insise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a database there is many </w:t>
      </w:r>
      <w:proofErr w:type="gramStart"/>
      <w:r w:rsidRPr="0068396D">
        <w:rPr>
          <w:rFonts w:ascii="Times New Roman" w:hAnsi="Times New Roman" w:cs="Times New Roman"/>
          <w:sz w:val="24"/>
          <w:szCs w:val="24"/>
        </w:rPr>
        <w:t>database</w:t>
      </w:r>
      <w:proofErr w:type="gramEnd"/>
      <w:r w:rsidRPr="0068396D">
        <w:rPr>
          <w:rFonts w:ascii="Times New Roman" w:hAnsi="Times New Roman" w:cs="Times New Roman"/>
          <w:sz w:val="24"/>
          <w:szCs w:val="24"/>
        </w:rPr>
        <w:t xml:space="preserve">, those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calles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schema. It could be public or private</w:t>
      </w:r>
    </w:p>
    <w:p w14:paraId="66F34AD5" w14:textId="1E8AA9B1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</w:p>
    <w:p w14:paraId="489CBCBF" w14:textId="270D96B8" w:rsidR="007C515C" w:rsidRPr="0068396D" w:rsidRDefault="009577C5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CREATE ROLE b2001user;</w:t>
      </w:r>
      <w:r w:rsidR="00D70A82" w:rsidRPr="0068396D">
        <w:rPr>
          <w:rFonts w:ascii="Times New Roman" w:hAnsi="Times New Roman" w:cs="Times New Roman"/>
          <w:sz w:val="24"/>
          <w:szCs w:val="24"/>
        </w:rPr>
        <w:t xml:space="preserve">     </w:t>
      </w:r>
      <w:r w:rsidR="007C515C" w:rsidRPr="0068396D">
        <w:rPr>
          <w:rFonts w:ascii="Times New Roman" w:hAnsi="Times New Roman" w:cs="Times New Roman"/>
          <w:sz w:val="24"/>
          <w:szCs w:val="24"/>
        </w:rPr>
        <w:t xml:space="preserve">//Create users in </w:t>
      </w:r>
      <w:proofErr w:type="spellStart"/>
      <w:r w:rsidR="007C515C" w:rsidRPr="0068396D">
        <w:rPr>
          <w:rFonts w:ascii="Times New Roman" w:hAnsi="Times New Roman" w:cs="Times New Roman"/>
          <w:sz w:val="24"/>
          <w:szCs w:val="24"/>
        </w:rPr>
        <w:t>postgrace</w:t>
      </w:r>
      <w:proofErr w:type="spellEnd"/>
      <w:r w:rsidR="007C515C" w:rsidRPr="0068396D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188A8E3F" w14:textId="167FCF0C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</w:p>
    <w:p w14:paraId="6A635E40" w14:textId="5059F271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\du</w:t>
      </w:r>
      <w:r w:rsidR="00D70A82" w:rsidRPr="0068396D">
        <w:rPr>
          <w:rFonts w:ascii="Times New Roman" w:hAnsi="Times New Roman" w:cs="Times New Roman"/>
          <w:sz w:val="24"/>
          <w:szCs w:val="24"/>
        </w:rPr>
        <w:t xml:space="preserve">   </w:t>
      </w:r>
      <w:r w:rsidRPr="0068396D">
        <w:rPr>
          <w:rFonts w:ascii="Times New Roman" w:hAnsi="Times New Roman" w:cs="Times New Roman"/>
          <w:sz w:val="24"/>
          <w:szCs w:val="24"/>
        </w:rPr>
        <w:t xml:space="preserve">//to see created or not </w:t>
      </w:r>
    </w:p>
    <w:p w14:paraId="66F7EEEA" w14:textId="509567F7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</w:p>
    <w:p w14:paraId="70A0A540" w14:textId="77777777" w:rsidR="00871120" w:rsidRPr="0068396D" w:rsidRDefault="00871120" w:rsidP="008711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CREATE ROLE b2002user2 WITH LOGIN SUPERUSER CREATEDB CONNECTION LIMI</w:t>
      </w:r>
    </w:p>
    <w:p w14:paraId="6EFA83F5" w14:textId="399FB801" w:rsidR="00871120" w:rsidRDefault="00871120" w:rsidP="008711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T-1 PASSWORD 'b2002user2';</w:t>
      </w:r>
      <w:r w:rsidR="00A35111" w:rsidRPr="0068396D">
        <w:rPr>
          <w:rFonts w:ascii="Times New Roman" w:hAnsi="Times New Roman" w:cs="Times New Roman"/>
          <w:sz w:val="24"/>
          <w:szCs w:val="24"/>
        </w:rPr>
        <w:t xml:space="preserve">   </w:t>
      </w:r>
      <w:r w:rsidRPr="0068396D">
        <w:rPr>
          <w:rFonts w:ascii="Times New Roman" w:hAnsi="Times New Roman" w:cs="Times New Roman"/>
          <w:sz w:val="24"/>
          <w:szCs w:val="24"/>
        </w:rPr>
        <w:t xml:space="preserve">//to </w:t>
      </w:r>
      <w:r w:rsidR="00A35111" w:rsidRPr="0068396D">
        <w:rPr>
          <w:rFonts w:ascii="Times New Roman" w:hAnsi="Times New Roman" w:cs="Times New Roman"/>
          <w:sz w:val="24"/>
          <w:szCs w:val="24"/>
        </w:rPr>
        <w:t>create ROLE WITH LOGIN POWER</w:t>
      </w:r>
    </w:p>
    <w:p w14:paraId="3F62C82B" w14:textId="4BA5FBB4" w:rsidR="0031010F" w:rsidRDefault="0031010F" w:rsidP="008711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A116A0" w14:textId="055938B1" w:rsidR="0031010F" w:rsidRDefault="0031010F" w:rsidP="0031010F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  <w:r>
        <w:rPr>
          <w:rFonts w:ascii="Lucida Sans Typewriter" w:hAnsi="Lucida Sans Typewriter" w:cs="Lucida Sans Typewriter"/>
          <w:sz w:val="36"/>
          <w:szCs w:val="36"/>
        </w:rPr>
        <w:t xml:space="preserve">\c </w:t>
      </w:r>
      <w:proofErr w:type="spellStart"/>
      <w:r>
        <w:rPr>
          <w:rFonts w:ascii="Lucida Sans Typewriter" w:hAnsi="Lucida Sans Typewriter" w:cs="Lucida Sans Typewriter"/>
          <w:sz w:val="36"/>
          <w:szCs w:val="36"/>
        </w:rPr>
        <w:t>postgres</w:t>
      </w:r>
      <w:proofErr w:type="spellEnd"/>
      <w:r>
        <w:rPr>
          <w:rFonts w:ascii="Lucida Sans Typewriter" w:hAnsi="Lucida Sans Typewriter" w:cs="Lucida Sans Typewriter"/>
          <w:sz w:val="36"/>
          <w:szCs w:val="36"/>
        </w:rPr>
        <w:t xml:space="preserve"> user2  //to login to a </w:t>
      </w:r>
      <w:r w:rsidR="00054FBF">
        <w:rPr>
          <w:rFonts w:ascii="Lucida Sans Typewriter" w:hAnsi="Lucida Sans Typewriter" w:cs="Lucida Sans Typewriter"/>
          <w:sz w:val="36"/>
          <w:szCs w:val="36"/>
        </w:rPr>
        <w:t>user</w:t>
      </w:r>
    </w:p>
    <w:p w14:paraId="1FCE63C8" w14:textId="5350F459" w:rsidR="00F01B89" w:rsidRDefault="00F01B89" w:rsidP="00F01B89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  <w:r>
        <w:rPr>
          <w:rFonts w:ascii="Lucida Sans Typewriter" w:hAnsi="Lucida Sans Typewriter" w:cs="Lucida Sans Typewriter"/>
          <w:sz w:val="36"/>
          <w:szCs w:val="36"/>
        </w:rPr>
        <w:t xml:space="preserve">\c </w:t>
      </w:r>
      <w:proofErr w:type="spellStart"/>
      <w:r>
        <w:rPr>
          <w:rFonts w:ascii="Lucida Sans Typewriter" w:hAnsi="Lucida Sans Typewriter" w:cs="Lucida Sans Typewriter"/>
          <w:sz w:val="36"/>
          <w:szCs w:val="36"/>
        </w:rPr>
        <w:t>postgres</w:t>
      </w:r>
      <w:proofErr w:type="spellEnd"/>
      <w:r>
        <w:rPr>
          <w:rFonts w:ascii="Lucida Sans Typewriter" w:hAnsi="Lucida Sans Typewriter" w:cs="Lucida Sans Typewriter"/>
          <w:sz w:val="36"/>
          <w:szCs w:val="36"/>
        </w:rPr>
        <w:t xml:space="preserve"> </w:t>
      </w:r>
      <w:proofErr w:type="spellStart"/>
      <w:r>
        <w:rPr>
          <w:rFonts w:ascii="Lucida Sans Typewriter" w:hAnsi="Lucida Sans Typewriter" w:cs="Lucida Sans Typewriter"/>
          <w:sz w:val="36"/>
          <w:szCs w:val="36"/>
        </w:rPr>
        <w:t>postgres</w:t>
      </w:r>
      <w:proofErr w:type="spellEnd"/>
    </w:p>
    <w:p w14:paraId="63BADDE9" w14:textId="12E01CD9" w:rsidR="004E6A78" w:rsidRDefault="004E6A78" w:rsidP="00F01B89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</w:p>
    <w:p w14:paraId="50669897" w14:textId="51A7BA71" w:rsidR="004E6A78" w:rsidRDefault="004E6A78" w:rsidP="004E6A78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  <w:r>
        <w:rPr>
          <w:rFonts w:ascii="Lucida Sans Typewriter" w:hAnsi="Lucida Sans Typewriter" w:cs="Lucida Sans Typewriter"/>
          <w:sz w:val="36"/>
          <w:szCs w:val="36"/>
        </w:rPr>
        <w:t xml:space="preserve">ALTER USER user2 RENAME TO user1 </w:t>
      </w:r>
      <w:r w:rsidR="005C64EB">
        <w:rPr>
          <w:rFonts w:ascii="Lucida Sans Typewriter" w:hAnsi="Lucida Sans Typewriter" w:cs="Lucida Sans Typewriter"/>
          <w:sz w:val="36"/>
          <w:szCs w:val="36"/>
        </w:rPr>
        <w:t xml:space="preserve"> </w:t>
      </w:r>
      <w:r>
        <w:rPr>
          <w:rFonts w:ascii="Lucida Sans Typewriter" w:hAnsi="Lucida Sans Typewriter" w:cs="Lucida Sans Typewriter"/>
          <w:sz w:val="36"/>
          <w:szCs w:val="36"/>
        </w:rPr>
        <w:t xml:space="preserve">// to rename </w:t>
      </w:r>
      <w:r w:rsidR="005C64EB">
        <w:rPr>
          <w:rFonts w:ascii="Lucida Sans Typewriter" w:hAnsi="Lucida Sans Typewriter" w:cs="Lucida Sans Typewriter"/>
          <w:sz w:val="36"/>
          <w:szCs w:val="36"/>
        </w:rPr>
        <w:t>user.</w:t>
      </w:r>
    </w:p>
    <w:p w14:paraId="2AA86B9A" w14:textId="77777777" w:rsidR="00974E2C" w:rsidRDefault="00974E2C" w:rsidP="004E6A78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</w:p>
    <w:p w14:paraId="553E2B23" w14:textId="65DC5B4E" w:rsidR="00BB0828" w:rsidRDefault="00BB0828" w:rsidP="004E6A78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  <w:r>
        <w:rPr>
          <w:rFonts w:ascii="Lucida Sans Typewriter" w:hAnsi="Lucida Sans Typewriter" w:cs="Lucida Sans Typewriter"/>
          <w:sz w:val="36"/>
          <w:szCs w:val="36"/>
        </w:rPr>
        <w:t xml:space="preserve"> </w:t>
      </w:r>
      <w:r w:rsidR="00974E2C" w:rsidRPr="00DE24F3">
        <w:rPr>
          <w:rFonts w:ascii="Lucida Sans Typewriter" w:hAnsi="Lucida Sans Typewriter" w:cs="Lucida Sans Typewriter"/>
          <w:color w:val="1F497D" w:themeColor="text2"/>
          <w:sz w:val="36"/>
          <w:szCs w:val="36"/>
        </w:rPr>
        <w:t xml:space="preserve">From </w:t>
      </w:r>
      <w:proofErr w:type="spellStart"/>
      <w:r w:rsidR="00974E2C" w:rsidRPr="00DE24F3">
        <w:rPr>
          <w:rFonts w:ascii="Lucida Sans Typewriter" w:hAnsi="Lucida Sans Typewriter" w:cs="Lucida Sans Typewriter"/>
          <w:color w:val="1F497D" w:themeColor="text2"/>
          <w:sz w:val="36"/>
          <w:szCs w:val="36"/>
        </w:rPr>
        <w:t>cmd</w:t>
      </w:r>
      <w:proofErr w:type="spellEnd"/>
      <w:r w:rsidR="00974E2C" w:rsidRPr="00DE24F3">
        <w:rPr>
          <w:rFonts w:ascii="Lucida Sans Typewriter" w:hAnsi="Lucida Sans Typewriter" w:cs="Lucida Sans Typewriter"/>
          <w:color w:val="1F497D" w:themeColor="text2"/>
          <w:sz w:val="36"/>
          <w:szCs w:val="36"/>
        </w:rPr>
        <w:t xml:space="preserve">: to restore the </w:t>
      </w:r>
      <w:proofErr w:type="spellStart"/>
      <w:r w:rsidR="00974E2C" w:rsidRPr="00DE24F3">
        <w:rPr>
          <w:rFonts w:ascii="Lucida Sans Typewriter" w:hAnsi="Lucida Sans Typewriter" w:cs="Lucida Sans Typewriter"/>
          <w:color w:val="1F497D" w:themeColor="text2"/>
          <w:sz w:val="36"/>
          <w:szCs w:val="36"/>
        </w:rPr>
        <w:t>dvdrental</w:t>
      </w:r>
      <w:proofErr w:type="spellEnd"/>
    </w:p>
    <w:p w14:paraId="09047210" w14:textId="71759CDF" w:rsidR="00BB0828" w:rsidRPr="00BB0828" w:rsidRDefault="00BB0828" w:rsidP="004E6A78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color w:val="FF0000"/>
          <w:sz w:val="36"/>
          <w:szCs w:val="36"/>
        </w:rPr>
      </w:pPr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lastRenderedPageBreak/>
        <w:t>C:\Users\Fatema Akter&gt;</w:t>
      </w:r>
      <w:proofErr w:type="spellStart"/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t>pg_restore</w:t>
      </w:r>
      <w:proofErr w:type="spellEnd"/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t xml:space="preserve"> -U </w:t>
      </w:r>
      <w:proofErr w:type="spellStart"/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t>postgres</w:t>
      </w:r>
      <w:proofErr w:type="spellEnd"/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t xml:space="preserve"> -d </w:t>
      </w:r>
      <w:proofErr w:type="spellStart"/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t>dvdrental</w:t>
      </w:r>
      <w:proofErr w:type="spellEnd"/>
      <w:r w:rsidRPr="00BB0828">
        <w:rPr>
          <w:rFonts w:ascii="Lucida Sans Typewriter" w:hAnsi="Lucida Sans Typewriter" w:cs="Lucida Sans Typewriter"/>
          <w:color w:val="FF0000"/>
          <w:sz w:val="36"/>
          <w:szCs w:val="36"/>
        </w:rPr>
        <w:t xml:space="preserve"> "C:\Users\Fatema Akter\Downloads\dvdrental.tar"</w:t>
      </w:r>
    </w:p>
    <w:p w14:paraId="3ABF6535" w14:textId="77777777" w:rsidR="004E6A78" w:rsidRDefault="004E6A78" w:rsidP="00F01B89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</w:p>
    <w:p w14:paraId="4AE09AEB" w14:textId="77777777" w:rsidR="00F01B89" w:rsidRDefault="00F01B89" w:rsidP="0031010F">
      <w:pPr>
        <w:autoSpaceDE w:val="0"/>
        <w:autoSpaceDN w:val="0"/>
        <w:adjustRightInd w:val="0"/>
        <w:spacing w:after="0" w:line="240" w:lineRule="auto"/>
        <w:rPr>
          <w:rFonts w:ascii="Lucida Sans Typewriter" w:hAnsi="Lucida Sans Typewriter" w:cs="Lucida Sans Typewriter"/>
          <w:sz w:val="36"/>
          <w:szCs w:val="36"/>
        </w:rPr>
      </w:pPr>
    </w:p>
    <w:p w14:paraId="39B5F950" w14:textId="77777777" w:rsidR="0031010F" w:rsidRPr="0068396D" w:rsidRDefault="0031010F" w:rsidP="008711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55B051" w14:textId="77777777" w:rsidR="00A35111" w:rsidRPr="0068396D" w:rsidRDefault="00A35111" w:rsidP="008711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3C9DC3" w14:textId="443D1EA6" w:rsidR="00FF6159" w:rsidRPr="0068396D" w:rsidRDefault="00CE3B1D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DROP DATABASE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databasename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EAF4D55" w14:textId="2A503FD5" w:rsidR="005B2C14" w:rsidRPr="0068396D" w:rsidRDefault="005B2C14" w:rsidP="005B2C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DROP ROLE b2002user; //DROP ROLE</w:t>
      </w:r>
    </w:p>
    <w:p w14:paraId="77CD9AF8" w14:textId="77777777" w:rsidR="005B2C14" w:rsidRPr="0068396D" w:rsidRDefault="005B2C14">
      <w:pPr>
        <w:rPr>
          <w:rFonts w:ascii="Times New Roman" w:hAnsi="Times New Roman" w:cs="Times New Roman"/>
          <w:sz w:val="24"/>
          <w:szCs w:val="24"/>
        </w:rPr>
      </w:pPr>
    </w:p>
    <w:p w14:paraId="4DE14C8F" w14:textId="4C640799" w:rsidR="00CE3B1D" w:rsidRPr="0068396D" w:rsidRDefault="00CE3B1D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Create database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mydb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>;</w:t>
      </w:r>
    </w:p>
    <w:p w14:paraId="348461EF" w14:textId="3A2430E1" w:rsidR="00CE3B1D" w:rsidRPr="0068396D" w:rsidRDefault="00CE3B1D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\c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mydb</w:t>
      </w:r>
      <w:proofErr w:type="spellEnd"/>
    </w:p>
    <w:p w14:paraId="19740B2C" w14:textId="13DD4BE3" w:rsidR="007222E4" w:rsidRPr="0068396D" w:rsidRDefault="007222E4">
      <w:pPr>
        <w:rPr>
          <w:rFonts w:ascii="Times New Roman" w:hAnsi="Times New Roman" w:cs="Times New Roman"/>
          <w:sz w:val="24"/>
          <w:szCs w:val="24"/>
        </w:rPr>
      </w:pPr>
    </w:p>
    <w:p w14:paraId="5EC8BC69" w14:textId="77777777" w:rsidR="00CF047C" w:rsidRPr="0068396D" w:rsidRDefault="00CF047C" w:rsidP="00CF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CREATE TABLE mytable1 (id integer, name varchar(20));</w:t>
      </w:r>
    </w:p>
    <w:p w14:paraId="55F0DF0F" w14:textId="77777777" w:rsidR="00CF047C" w:rsidRPr="0068396D" w:rsidRDefault="00CF047C" w:rsidP="00CF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CREATE TABLE</w:t>
      </w:r>
    </w:p>
    <w:p w14:paraId="03559DB2" w14:textId="17AA81CC" w:rsidR="007222E4" w:rsidRPr="0068396D" w:rsidRDefault="007222E4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\dt </w:t>
      </w:r>
    </w:p>
    <w:p w14:paraId="69D3A70B" w14:textId="0EE7C743" w:rsidR="00482764" w:rsidRDefault="00482764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mytabe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(id, name)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valus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(01, ‘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ftma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>’);</w:t>
      </w:r>
    </w:p>
    <w:p w14:paraId="6CD407B0" w14:textId="0273148B" w:rsidR="004E24EB" w:rsidRPr="0068396D" w:rsidRDefault="004E24E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E7D86A" wp14:editId="01FFA7AD">
            <wp:extent cx="5943600" cy="8534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988A3" w14:textId="5B37A543" w:rsidR="00482764" w:rsidRPr="0068396D" w:rsidRDefault="00482764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mytable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>;</w:t>
      </w:r>
    </w:p>
    <w:p w14:paraId="00CBDEB3" w14:textId="1E596E7D" w:rsidR="00B41326" w:rsidRPr="0068396D" w:rsidRDefault="00B41326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Create schema [if not exist</w:t>
      </w:r>
      <w:r w:rsidR="00155AD6" w:rsidRPr="0068396D">
        <w:rPr>
          <w:rFonts w:ascii="Times New Roman" w:hAnsi="Times New Roman" w:cs="Times New Roman"/>
          <w:sz w:val="24"/>
          <w:szCs w:val="24"/>
        </w:rPr>
        <w:t xml:space="preserve">] </w:t>
      </w:r>
      <w:proofErr w:type="spellStart"/>
      <w:r w:rsidR="00155AD6" w:rsidRPr="0068396D">
        <w:rPr>
          <w:rFonts w:ascii="Times New Roman" w:hAnsi="Times New Roman" w:cs="Times New Roman"/>
          <w:sz w:val="24"/>
          <w:szCs w:val="24"/>
        </w:rPr>
        <w:t>myschema</w:t>
      </w:r>
      <w:proofErr w:type="spellEnd"/>
    </w:p>
    <w:p w14:paraId="67F0749E" w14:textId="0EB6CEFB" w:rsidR="00155AD6" w:rsidRPr="0068396D" w:rsidRDefault="00155AD6">
      <w:pPr>
        <w:rPr>
          <w:rFonts w:ascii="Times New Roman" w:hAnsi="Times New Roman" w:cs="Times New Roman"/>
          <w:sz w:val="24"/>
          <w:szCs w:val="24"/>
        </w:rPr>
      </w:pPr>
    </w:p>
    <w:p w14:paraId="01EA081B" w14:textId="25EEB117" w:rsidR="00155AD6" w:rsidRPr="0068396D" w:rsidRDefault="00155AD6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>\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dn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</w:t>
      </w:r>
      <w:r w:rsidR="007D2079" w:rsidRPr="0068396D">
        <w:rPr>
          <w:rFonts w:ascii="Times New Roman" w:hAnsi="Times New Roman" w:cs="Times New Roman"/>
          <w:sz w:val="24"/>
          <w:szCs w:val="24"/>
        </w:rPr>
        <w:t xml:space="preserve">     </w:t>
      </w:r>
      <w:r w:rsidRPr="0068396D">
        <w:rPr>
          <w:rFonts w:ascii="Times New Roman" w:hAnsi="Times New Roman" w:cs="Times New Roman"/>
          <w:sz w:val="24"/>
          <w:szCs w:val="24"/>
        </w:rPr>
        <w:t xml:space="preserve">//see list of </w:t>
      </w:r>
      <w:proofErr w:type="gramStart"/>
      <w:r w:rsidRPr="0068396D">
        <w:rPr>
          <w:rFonts w:ascii="Times New Roman" w:hAnsi="Times New Roman" w:cs="Times New Roman"/>
          <w:sz w:val="24"/>
          <w:szCs w:val="24"/>
        </w:rPr>
        <w:t>schema</w:t>
      </w:r>
      <w:proofErr w:type="gramEnd"/>
    </w:p>
    <w:p w14:paraId="6E2102E6" w14:textId="03792A91" w:rsidR="00155AD6" w:rsidRPr="0068396D" w:rsidRDefault="00155AD6">
      <w:pPr>
        <w:rPr>
          <w:rFonts w:ascii="Times New Roman" w:hAnsi="Times New Roman" w:cs="Times New Roman"/>
          <w:sz w:val="24"/>
          <w:szCs w:val="24"/>
        </w:rPr>
      </w:pPr>
    </w:p>
    <w:p w14:paraId="19120290" w14:textId="0A4B7568" w:rsidR="00155AD6" w:rsidRPr="0068396D" w:rsidRDefault="00155AD6" w:rsidP="00155AD6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mysch</w:t>
      </w:r>
      <w:proofErr w:type="spellEnd"/>
      <w:r w:rsidR="005D2494" w:rsidRPr="0068396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mytabe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(id, name)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valus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(01, ‘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ftma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>’);</w:t>
      </w:r>
    </w:p>
    <w:p w14:paraId="0BE3DD71" w14:textId="3FB2F68B" w:rsidR="005D2494" w:rsidRPr="0068396D" w:rsidRDefault="005D2494" w:rsidP="00155AD6">
      <w:pPr>
        <w:rPr>
          <w:rFonts w:ascii="Times New Roman" w:hAnsi="Times New Roman" w:cs="Times New Roman"/>
          <w:sz w:val="24"/>
          <w:szCs w:val="24"/>
        </w:rPr>
      </w:pPr>
    </w:p>
    <w:p w14:paraId="4FA8F8B4" w14:textId="472E6651" w:rsidR="005D2494" w:rsidRPr="0068396D" w:rsidRDefault="005D2494" w:rsidP="00155AD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8396D">
        <w:rPr>
          <w:rFonts w:ascii="Times New Roman" w:hAnsi="Times New Roman" w:cs="Times New Roman"/>
          <w:sz w:val="24"/>
          <w:szCs w:val="24"/>
        </w:rPr>
        <w:t>Clickon</w:t>
      </w:r>
      <w:proofErr w:type="spellEnd"/>
      <w:r w:rsidRPr="006839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396D">
        <w:rPr>
          <w:rFonts w:ascii="Times New Roman" w:hAnsi="Times New Roman" w:cs="Times New Roman"/>
          <w:sz w:val="24"/>
          <w:szCs w:val="24"/>
        </w:rPr>
        <w:t>surver</w:t>
      </w:r>
      <w:proofErr w:type="spellEnd"/>
      <w:r w:rsidR="007E4415" w:rsidRPr="0068396D">
        <w:rPr>
          <w:rFonts w:ascii="Times New Roman" w:hAnsi="Times New Roman" w:cs="Times New Roman"/>
          <w:sz w:val="24"/>
          <w:szCs w:val="24"/>
        </w:rPr>
        <w:t xml:space="preserve"> &gt;create&gt;</w:t>
      </w:r>
      <w:proofErr w:type="spellStart"/>
      <w:r w:rsidR="007E4415" w:rsidRPr="0068396D">
        <w:rPr>
          <w:rFonts w:ascii="Times New Roman" w:hAnsi="Times New Roman" w:cs="Times New Roman"/>
          <w:sz w:val="24"/>
          <w:szCs w:val="24"/>
        </w:rPr>
        <w:t>postgrace</w:t>
      </w:r>
      <w:proofErr w:type="spellEnd"/>
      <w:r w:rsidR="007E4415" w:rsidRPr="0068396D">
        <w:rPr>
          <w:rFonts w:ascii="Times New Roman" w:hAnsi="Times New Roman" w:cs="Times New Roman"/>
          <w:sz w:val="24"/>
          <w:szCs w:val="24"/>
        </w:rPr>
        <w:t>&gt;connection=localhost&gt;</w:t>
      </w:r>
    </w:p>
    <w:p w14:paraId="5A62BDA3" w14:textId="77777777" w:rsidR="00155AD6" w:rsidRPr="0068396D" w:rsidRDefault="00155AD6">
      <w:pPr>
        <w:rPr>
          <w:rFonts w:ascii="Times New Roman" w:hAnsi="Times New Roman" w:cs="Times New Roman"/>
          <w:sz w:val="24"/>
          <w:szCs w:val="24"/>
        </w:rPr>
      </w:pPr>
    </w:p>
    <w:p w14:paraId="4FBA0230" w14:textId="77777777" w:rsidR="00155AD6" w:rsidRPr="0068396D" w:rsidRDefault="00155AD6">
      <w:pPr>
        <w:rPr>
          <w:rFonts w:ascii="Times New Roman" w:hAnsi="Times New Roman" w:cs="Times New Roman"/>
          <w:sz w:val="24"/>
          <w:szCs w:val="24"/>
        </w:rPr>
      </w:pPr>
    </w:p>
    <w:p w14:paraId="197923BD" w14:textId="143D2248" w:rsidR="00482764" w:rsidRPr="0068396D" w:rsidRDefault="004A718E">
      <w:pPr>
        <w:rPr>
          <w:rFonts w:ascii="Times New Roman" w:hAnsi="Times New Roman" w:cs="Times New Roman"/>
          <w:sz w:val="24"/>
          <w:szCs w:val="24"/>
        </w:rPr>
      </w:pPr>
      <w:r w:rsidRPr="006839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03D6E1" w14:textId="203F5ED6" w:rsidR="00CE3B1D" w:rsidRPr="0068396D" w:rsidRDefault="00CE3B1D">
      <w:pPr>
        <w:rPr>
          <w:rFonts w:ascii="Times New Roman" w:hAnsi="Times New Roman" w:cs="Times New Roman"/>
          <w:sz w:val="24"/>
          <w:szCs w:val="24"/>
        </w:rPr>
      </w:pPr>
    </w:p>
    <w:p w14:paraId="49C40B4E" w14:textId="77777777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</w:p>
    <w:p w14:paraId="21849663" w14:textId="768A1E97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</w:p>
    <w:p w14:paraId="2BC483C3" w14:textId="77777777" w:rsidR="007C515C" w:rsidRPr="0068396D" w:rsidRDefault="007C515C">
      <w:pPr>
        <w:rPr>
          <w:rFonts w:ascii="Times New Roman" w:hAnsi="Times New Roman" w:cs="Times New Roman"/>
          <w:sz w:val="24"/>
          <w:szCs w:val="24"/>
        </w:rPr>
      </w:pPr>
    </w:p>
    <w:p w14:paraId="2F070F8D" w14:textId="3CEC5111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</w:p>
    <w:p w14:paraId="50EEBF88" w14:textId="77777777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</w:p>
    <w:p w14:paraId="33893E60" w14:textId="332AA737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</w:p>
    <w:p w14:paraId="065DC79E" w14:textId="77777777" w:rsidR="007A5FA9" w:rsidRPr="0068396D" w:rsidRDefault="007A5FA9">
      <w:pPr>
        <w:rPr>
          <w:rFonts w:ascii="Times New Roman" w:hAnsi="Times New Roman" w:cs="Times New Roman"/>
          <w:sz w:val="24"/>
          <w:szCs w:val="24"/>
        </w:rPr>
      </w:pPr>
    </w:p>
    <w:sectPr w:rsidR="007A5FA9" w:rsidRPr="00683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jQ3NDSwNDMzMbBU0lEKTi0uzszPAykwqQUAbN8tqiwAAAA="/>
  </w:docVars>
  <w:rsids>
    <w:rsidRoot w:val="007A5FA9"/>
    <w:rsid w:val="000326F2"/>
    <w:rsid w:val="00054FBF"/>
    <w:rsid w:val="00155AD6"/>
    <w:rsid w:val="002C69FF"/>
    <w:rsid w:val="0031010F"/>
    <w:rsid w:val="0031151F"/>
    <w:rsid w:val="00315AB7"/>
    <w:rsid w:val="003663C9"/>
    <w:rsid w:val="00482764"/>
    <w:rsid w:val="004A718E"/>
    <w:rsid w:val="004E24EB"/>
    <w:rsid w:val="004E6A78"/>
    <w:rsid w:val="005B2C14"/>
    <w:rsid w:val="005C64EB"/>
    <w:rsid w:val="005D2494"/>
    <w:rsid w:val="0068396D"/>
    <w:rsid w:val="007222E4"/>
    <w:rsid w:val="007847AD"/>
    <w:rsid w:val="007A5FA9"/>
    <w:rsid w:val="007C515C"/>
    <w:rsid w:val="007D2079"/>
    <w:rsid w:val="007E4415"/>
    <w:rsid w:val="00810FE8"/>
    <w:rsid w:val="00871120"/>
    <w:rsid w:val="009577C5"/>
    <w:rsid w:val="00970907"/>
    <w:rsid w:val="00974E2C"/>
    <w:rsid w:val="00A35111"/>
    <w:rsid w:val="00A352A9"/>
    <w:rsid w:val="00A94182"/>
    <w:rsid w:val="00AC14C8"/>
    <w:rsid w:val="00B41326"/>
    <w:rsid w:val="00BB0828"/>
    <w:rsid w:val="00CE3B1D"/>
    <w:rsid w:val="00CF047C"/>
    <w:rsid w:val="00D70A82"/>
    <w:rsid w:val="00DE24F3"/>
    <w:rsid w:val="00E51395"/>
    <w:rsid w:val="00F01B89"/>
    <w:rsid w:val="00F23E25"/>
    <w:rsid w:val="00FF6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76083"/>
  <w15:chartTrackingRefBased/>
  <w15:docId w15:val="{0F678E20-AE3E-4AE1-83DF-DDA511DC5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26F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26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31150B98F19498072CA8F6C7606C7" ma:contentTypeVersion="10" ma:contentTypeDescription="Create a new document." ma:contentTypeScope="" ma:versionID="427a5d90e603ba06cc91aab19ddd54a6">
  <xsd:schema xmlns:xsd="http://www.w3.org/2001/XMLSchema" xmlns:xs="http://www.w3.org/2001/XMLSchema" xmlns:p="http://schemas.microsoft.com/office/2006/metadata/properties" xmlns:ns3="4dd660c8-baca-4844-9a15-5cfee34c370b" targetNamespace="http://schemas.microsoft.com/office/2006/metadata/properties" ma:root="true" ma:fieldsID="dc8a380b75a7fdd9e8547881af276c1a" ns3:_="">
    <xsd:import namespace="4dd660c8-baca-4844-9a15-5cfee34c37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d660c8-baca-4844-9a15-5cfee34c3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A9F8D6-AB54-4D86-A6C7-B79E89A73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DCDE4D-3480-41F9-AA6C-685906EA3F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d660c8-baca-4844-9a15-5cfee34c3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7D8D-28E5-40FA-AA07-2E44B51E840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A.AKTER@student.mec.cuny.edu</dc:creator>
  <cp:keywords/>
  <dc:description/>
  <cp:lastModifiedBy>FATEMA.AKTER@student.mec.cuny.edu</cp:lastModifiedBy>
  <cp:revision>2</cp:revision>
  <dcterms:created xsi:type="dcterms:W3CDTF">2020-07-11T19:08:00Z</dcterms:created>
  <dcterms:modified xsi:type="dcterms:W3CDTF">2020-07-1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31150B98F19498072CA8F6C7606C7</vt:lpwstr>
  </property>
</Properties>
</file>